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rederick W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ede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35 N Kenneth Ave.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karner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812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